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A91CC5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</w:t>
      </w:r>
      <w:proofErr w:type="spellStart"/>
      <w:proofErr w:type="gramStart"/>
      <w:r>
        <w:t>user.email</w:t>
      </w:r>
      <w:proofErr w:type="spellEnd"/>
      <w:proofErr w:type="gramEnd"/>
      <w:r>
        <w:t xml:space="preserve">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 xml:space="preserve">git config –get </w:t>
      </w:r>
      <w:proofErr w:type="spellStart"/>
      <w:proofErr w:type="gramStart"/>
      <w:r>
        <w:t>user.email</w:t>
      </w:r>
      <w:proofErr w:type="spellEnd"/>
      <w:proofErr w:type="gramEnd"/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 xml:space="preserve">git config –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“</w:t>
      </w:r>
      <w:proofErr w:type="spellStart"/>
      <w:r>
        <w:t>saini.ashu</w:t>
      </w:r>
      <w:proofErr w:type="spellEnd"/>
      <w:r>
        <w:t>---@gmail.com”</w:t>
      </w:r>
    </w:p>
    <w:p w14:paraId="153829B1" w14:textId="0F664EE4" w:rsidR="00E16F82" w:rsidRDefault="00E16F82" w:rsidP="00E16F82">
      <w:r>
        <w:t>git config –global user.name “</w:t>
      </w:r>
      <w:proofErr w:type="spellStart"/>
      <w:r>
        <w:t>ashusai</w:t>
      </w:r>
      <w:proofErr w:type="spellEnd"/>
      <w:r>
        <w:t>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 xml:space="preserve">GIT </w:t>
      </w:r>
      <w:proofErr w:type="gramStart"/>
      <w:r>
        <w:t xml:space="preserve">  !</w:t>
      </w:r>
      <w:proofErr w:type="gramEnd"/>
      <w:r>
        <w:t>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 xml:space="preserve">== T-2 Install Git </w:t>
      </w:r>
      <w:proofErr w:type="gramStart"/>
      <w:r>
        <w:t>On</w:t>
      </w:r>
      <w:proofErr w:type="gramEnd"/>
      <w:r>
        <w:t xml:space="preserve">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</w:t>
      </w:r>
      <w:proofErr w:type="gramStart"/>
      <w:r w:rsidRPr="00675D31">
        <w:rPr>
          <w:b/>
          <w:bCs/>
        </w:rPr>
        <w:t>0.windows</w:t>
      </w:r>
      <w:proofErr w:type="gramEnd"/>
      <w:r w:rsidRPr="00675D31">
        <w:rPr>
          <w:b/>
          <w:bCs/>
        </w:rPr>
        <w:t>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</w:t>
      </w:r>
      <w:proofErr w:type="spellStart"/>
      <w:r w:rsidR="00F90390">
        <w:t>endingss</w:t>
      </w:r>
      <w:proofErr w:type="spellEnd"/>
      <w:r w:rsidR="00F90390">
        <w:t xml:space="preserve">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 xml:space="preserve">Open a command prompt and Go to the folder </w:t>
      </w:r>
      <w:proofErr w:type="gramStart"/>
      <w:r>
        <w:t>location  GitHub</w:t>
      </w:r>
      <w:proofErr w:type="gramEnd"/>
      <w:r>
        <w:t xml:space="preserve">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spellStart"/>
      <w:proofErr w:type="gramStart"/>
      <w:r>
        <w:t>init</w:t>
      </w:r>
      <w:proofErr w:type="spellEnd"/>
      <w:r w:rsidR="00816F9C">
        <w:t xml:space="preserve"> :</w:t>
      </w:r>
      <w:proofErr w:type="gramEnd"/>
      <w:r w:rsidR="00816F9C">
        <w:t xml:space="preserve">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</w:t>
      </w:r>
      <w:r w:rsidR="00816F9C">
        <w:t>:</w:t>
      </w:r>
      <w:proofErr w:type="gramEnd"/>
      <w:r w:rsidR="00816F9C">
        <w:t xml:space="preserve">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 xml:space="preserve">git add </w:t>
      </w:r>
      <w:proofErr w:type="gramStart"/>
      <w:r>
        <w:t>*.*</w:t>
      </w:r>
      <w:proofErr w:type="gramEnd"/>
      <w:r>
        <w:t xml:space="preserve">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 .</w:t>
      </w:r>
      <w:proofErr w:type="gramEnd"/>
      <w:r>
        <w:t xml:space="preserve">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</w:t>
      </w:r>
      <w:proofErr w:type="spellStart"/>
      <w:r>
        <w:t>github</w:t>
      </w:r>
      <w:proofErr w:type="spellEnd"/>
      <w:r>
        <w:t xml:space="preserve">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</w:t>
      </w:r>
      <w:proofErr w:type="spellStart"/>
      <w:r>
        <w:t>url</w:t>
      </w:r>
      <w:proofErr w:type="spellEnd"/>
      <w:r>
        <w:t xml:space="preserve">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</w:t>
      </w:r>
      <w:r>
        <w:t>3</w:t>
      </w:r>
      <w:r>
        <w:t xml:space="preserve"> </w:t>
      </w:r>
      <w:r>
        <w:t>BRANCHING AND MERGING</w:t>
      </w:r>
      <w:r>
        <w:t>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55CB71C9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78D9197D" w14:textId="3C05FAB5" w:rsidR="008C390D" w:rsidRDefault="008C390D" w:rsidP="008C390D">
      <w:pPr>
        <w:pStyle w:val="ListParagraph"/>
        <w:numPr>
          <w:ilvl w:val="0"/>
          <w:numId w:val="4"/>
        </w:numPr>
      </w:pPr>
      <w:r>
        <w:t xml:space="preserve">push your changing on origin of your branch </w:t>
      </w:r>
    </w:p>
    <w:p w14:paraId="4C6FC8AC" w14:textId="7357FCCF" w:rsidR="008C390D" w:rsidRDefault="008C390D" w:rsidP="008C390D">
      <w:pPr>
        <w:pStyle w:val="ListParagraph"/>
        <w:numPr>
          <w:ilvl w:val="1"/>
          <w:numId w:val="4"/>
        </w:numPr>
      </w:pPr>
      <w:r>
        <w:t>git push -u origin “branch name”</w:t>
      </w:r>
    </w:p>
    <w:p w14:paraId="118A83EB" w14:textId="4610EF0E" w:rsidR="00697125" w:rsidRDefault="00697125" w:rsidP="00697125">
      <w:pPr>
        <w:pStyle w:val="ListParagraph"/>
        <w:numPr>
          <w:ilvl w:val="0"/>
          <w:numId w:val="4"/>
        </w:numPr>
      </w:pPr>
      <w:r>
        <w:t>Merge new branch in master branch</w:t>
      </w:r>
      <w:r w:rsidR="00A91CC5">
        <w:t xml:space="preserve"> “BEFORE MERGE INTO MASTER BRANCH FIRST YOU NEED TO CHECK OUT MASTER </w:t>
      </w:r>
      <w:proofErr w:type="gramStart"/>
      <w:r w:rsidR="00A91CC5">
        <w:t>BRANCH ”</w:t>
      </w:r>
      <w:proofErr w:type="gramEnd"/>
    </w:p>
    <w:p w14:paraId="12AFBF56" w14:textId="77777777" w:rsidR="00A91CC5" w:rsidRDefault="00A91CC5" w:rsidP="00A91CC5">
      <w:pPr>
        <w:pStyle w:val="ListParagraph"/>
        <w:numPr>
          <w:ilvl w:val="1"/>
          <w:numId w:val="4"/>
        </w:numPr>
      </w:pPr>
    </w:p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qgUAmvXApywAAAA="/>
  </w:docVars>
  <w:rsids>
    <w:rsidRoot w:val="00370A77"/>
    <w:rsid w:val="0003741D"/>
    <w:rsid w:val="00145B21"/>
    <w:rsid w:val="00170CBD"/>
    <w:rsid w:val="001A3A8A"/>
    <w:rsid w:val="00207D41"/>
    <w:rsid w:val="002B16A6"/>
    <w:rsid w:val="002B5F9C"/>
    <w:rsid w:val="002E78DA"/>
    <w:rsid w:val="00370A77"/>
    <w:rsid w:val="003731DA"/>
    <w:rsid w:val="003C2781"/>
    <w:rsid w:val="003C5904"/>
    <w:rsid w:val="00417D66"/>
    <w:rsid w:val="004376FF"/>
    <w:rsid w:val="005713D0"/>
    <w:rsid w:val="005F4F25"/>
    <w:rsid w:val="00675D31"/>
    <w:rsid w:val="00697125"/>
    <w:rsid w:val="006B2136"/>
    <w:rsid w:val="006B31FC"/>
    <w:rsid w:val="006E5A5F"/>
    <w:rsid w:val="00704B52"/>
    <w:rsid w:val="00770F98"/>
    <w:rsid w:val="00793AE4"/>
    <w:rsid w:val="0079521A"/>
    <w:rsid w:val="007F7F0F"/>
    <w:rsid w:val="00816F9C"/>
    <w:rsid w:val="008270AE"/>
    <w:rsid w:val="008B55B1"/>
    <w:rsid w:val="008C390D"/>
    <w:rsid w:val="008E3168"/>
    <w:rsid w:val="00913C43"/>
    <w:rsid w:val="009427EA"/>
    <w:rsid w:val="00992E06"/>
    <w:rsid w:val="009C6891"/>
    <w:rsid w:val="009D0AD4"/>
    <w:rsid w:val="00A13F80"/>
    <w:rsid w:val="00A91CC5"/>
    <w:rsid w:val="00AC6469"/>
    <w:rsid w:val="00AE3631"/>
    <w:rsid w:val="00AF3309"/>
    <w:rsid w:val="00B101DC"/>
    <w:rsid w:val="00B975EC"/>
    <w:rsid w:val="00CE7871"/>
    <w:rsid w:val="00DE7FF7"/>
    <w:rsid w:val="00E16F82"/>
    <w:rsid w:val="00E23CE3"/>
    <w:rsid w:val="00E628F4"/>
    <w:rsid w:val="00E86EFD"/>
    <w:rsid w:val="00E95BFF"/>
    <w:rsid w:val="00F568DD"/>
    <w:rsid w:val="00F90390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4</Pages>
  <Words>375</Words>
  <Characters>214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57</cp:revision>
  <dcterms:created xsi:type="dcterms:W3CDTF">2020-04-10T09:23:00Z</dcterms:created>
  <dcterms:modified xsi:type="dcterms:W3CDTF">2020-04-10T13:13:00Z</dcterms:modified>
</cp:coreProperties>
</file>